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sample_background_facts_analysis.docx" ContentType="application/vnd.openxmlformats-officedocument.wordprocessingml.document.main+xml"/>
  <Override PartName="/word/sample_med_hx.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e Ugly One Ugly Last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e Ugly One Ugly Last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s. and Mr. Pl1LastName and Mx. Ugly Last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r>
        <w:t xml:space="preserve">At the time of the crash, </w:t>
      </w:r>
    </w:p>
    <w:p>
      <w:pPr>
        <w:pStyle w:val="Normal"/>
      </w:pPr>
    </w:p>
    <w:p>
      <w:pPr>
        <w:pStyle w:val="Normal"/>
      </w:pPr>
    </w:p>
    <w:altChunk r:id="rId15"/>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w:t>
      </w:r>
      <w:r>
        <w:rPr>
          <w:rFonts/>
          <w:i w:val="true"/>
        </w:rPr>
        <w:t xml:space="preserve">i.e.</w:t>
      </w:r>
      <w:r>
        <w:t xml:space="preserve">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SAMPLE-P1-L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r>
        <w:t xml:space="preserve">Based on this history, there was a strong temporal relationship between the subject collision and Mr. SAMPLE-P1-LN's and Mr. SAMPLE-P2-L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r>
        <w:t xml:space="preserve">This part of the analysis is accomplished in 2 ways; first and most obviously, any competing contemporaneous traumatic cause of injury must be ruled out. There is, however, no such history for Mr. SAMPLE-P1-LN or Mr. SAMPLE-P2-LN, and the only source of trauma apparent in my review of materials that is temporally proximate to their post-crash injuries is the 1/1/2002 DIRECTION impact crash.</w:t>
      </w:r>
    </w:p>
    <w:p>
      <w:pPr>
        <w:pStyle w:val="Normal"/>
      </w:pPr>
      <w:r>
        <w:t xml:space="preserve">The second part of the analysis requires an assessment of the probability that Mr. SAMPLE-P1-LN or Mr. SAMPLE-P2-LN would have developed the symptoms and diagnoses of spine injury at the same point in time had they not been initially injured in the 1/1/2002 frontal impact crash. As a generally healthy 12-year-old man, Mr. SAMPLE-P1-L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r. SAMPLE-P1-LN and Mr. SAMPLE-P2-LN’s chronic spinal injuries by &gt;99%.</w:t>
      </w: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men like Mr. SAMPLE-P1-LN  and men like Mr. SAMPLE-P2-L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sectPr w:rsidR="008C0119" w:rsidRPr="008B63DB" w:rsidSect="00C155BB">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075B" w14:textId="77777777" w:rsidR="00C155BB" w:rsidRDefault="00C155BB" w:rsidP="00D10DDB">
      <w:r>
        <w:separator/>
      </w:r>
    </w:p>
  </w:endnote>
  <w:endnote w:type="continuationSeparator" w:id="0">
    <w:p w14:paraId="2B85DC90" w14:textId="77777777" w:rsidR="00C155BB" w:rsidRDefault="00C155BB"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E283" w14:textId="77777777" w:rsidR="00C155BB" w:rsidRDefault="00C155BB" w:rsidP="00D10DDB">
      <w:r>
        <w:separator/>
      </w:r>
    </w:p>
  </w:footnote>
  <w:footnote w:type="continuationSeparator" w:id="0">
    <w:p w14:paraId="61A60E3E" w14:textId="77777777" w:rsidR="00C155BB" w:rsidRDefault="00C155BB"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r>
      <w:t>January 1, 2021</w:t>
    </w:r>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VerbatimChar"/>
    <w:rPr>
      <w:rFonts w:ascii="Consolas" w:hAnsi="Consolas"/>
      <w:b w:val="0"/>
      <w:bCs w:val="0"/>
      <w:i/>
      <w:iCs/>
      <w:color w:val="8F5902"/>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sample_background_facts_analysis.docx"/>
<Relationship Id="rId15" Type="http://schemas.openxmlformats.org/officeDocument/2006/relationships/aFChunk" Target=".//sample_med_hx.docx"/>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25</cp:revision>
  <dcterms:created xsi:type="dcterms:W3CDTF">2024-02-16T14:30:00Z</dcterms:created>
  <dcterms:modified xsi:type="dcterms:W3CDTF">2024-03-2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